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tblInd w:w="-365" w:type="dxa"/>
        <w:tblLook w:val="04A0" w:firstRow="1" w:lastRow="0" w:firstColumn="1" w:lastColumn="0" w:noHBand="0" w:noVBand="1"/>
      </w:tblPr>
      <w:tblGrid>
        <w:gridCol w:w="2610"/>
        <w:gridCol w:w="2430"/>
        <w:gridCol w:w="540"/>
        <w:gridCol w:w="900"/>
        <w:gridCol w:w="1350"/>
        <w:gridCol w:w="2250"/>
      </w:tblGrid>
      <w:tr w:rsidR="00475329" w14:paraId="3F7FCCB1" w14:textId="77777777" w:rsidTr="00752D68">
        <w:tc>
          <w:tcPr>
            <w:tcW w:w="261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0D2A1E5E" w14:textId="77777777" w:rsidR="00475329" w:rsidRPr="00F53F5D" w:rsidRDefault="00475329" w:rsidP="002C034A">
            <w:pPr>
              <w:tabs>
                <w:tab w:val="left" w:pos="1260"/>
              </w:tabs>
              <w:rPr>
                <w:b/>
                <w:color w:val="000000" w:themeColor="text1"/>
              </w:rPr>
            </w:pPr>
            <w:r w:rsidRPr="00F53F5D">
              <w:rPr>
                <w:b/>
                <w:color w:val="000000" w:themeColor="text1"/>
              </w:rPr>
              <w:t>Group No</w:t>
            </w:r>
            <w:r w:rsidR="002C034A" w:rsidRPr="00F53F5D">
              <w:rPr>
                <w:b/>
                <w:color w:val="000000" w:themeColor="text1"/>
              </w:rPr>
              <w:tab/>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DBBA1E" w14:textId="77777777" w:rsidR="00475329" w:rsidRDefault="00752D68">
            <w:r>
              <w:rPr>
                <w:color w:val="A6A6A6" w:themeColor="background1" w:themeShade="A6"/>
              </w:rPr>
              <w:t xml:space="preserve">&lt;  </w:t>
            </w:r>
            <w:r w:rsidRPr="00752D68">
              <w:rPr>
                <w:color w:val="A6A6A6" w:themeColor="background1" w:themeShade="A6"/>
              </w:rPr>
              <w:t>Use the given group number in the UG-VLE course page</w:t>
            </w:r>
            <w:r>
              <w:rPr>
                <w:color w:val="A6A6A6" w:themeColor="background1" w:themeShade="A6"/>
              </w:rPr>
              <w:t xml:space="preserve"> &gt;</w:t>
            </w:r>
          </w:p>
        </w:tc>
      </w:tr>
      <w:tr w:rsidR="00475329" w14:paraId="2E4DD7FC" w14:textId="77777777" w:rsidTr="00752D68">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24DC7A32" w14:textId="77777777" w:rsidR="00475329" w:rsidRPr="00F53F5D" w:rsidRDefault="009E2C4A" w:rsidP="009E2C4A">
            <w:pPr>
              <w:rPr>
                <w:b/>
                <w:color w:val="000000" w:themeColor="text1"/>
              </w:rPr>
            </w:pPr>
            <w:r w:rsidRPr="00F53F5D">
              <w:rPr>
                <w:b/>
                <w:color w:val="000000" w:themeColor="text1"/>
              </w:rPr>
              <w:t>Project</w:t>
            </w:r>
            <w:r w:rsidR="00475329" w:rsidRPr="00F53F5D">
              <w:rPr>
                <w:b/>
                <w:color w:val="000000" w:themeColor="text1"/>
              </w:rPr>
              <w:t xml:space="preserve"> </w:t>
            </w:r>
            <w:r w:rsidRPr="00F53F5D">
              <w:rPr>
                <w:b/>
                <w:color w:val="000000" w:themeColor="text1"/>
              </w:rPr>
              <w:t>Titl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8861D" w14:textId="77777777" w:rsidR="00475329" w:rsidRDefault="00475329"/>
        </w:tc>
      </w:tr>
      <w:tr w:rsidR="005B67DB" w14:paraId="12BA86D8" w14:textId="77777777" w:rsidTr="00752D68">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7B63A307" w14:textId="77777777" w:rsidR="005B67DB" w:rsidRPr="00F53F5D" w:rsidRDefault="005B67DB">
            <w:pPr>
              <w:rPr>
                <w:b/>
                <w:color w:val="000000" w:themeColor="text1"/>
              </w:rPr>
            </w:pPr>
            <w:r w:rsidRPr="00F53F5D">
              <w:rPr>
                <w:b/>
                <w:color w:val="000000" w:themeColor="text1"/>
              </w:rPr>
              <w:t>Supervisor</w:t>
            </w:r>
            <w:r w:rsidR="00D01BCE" w:rsidRPr="00F53F5D">
              <w:rPr>
                <w:b/>
                <w:color w:val="000000" w:themeColor="text1"/>
              </w:rPr>
              <w:t>’s Nam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2447F" w14:textId="77777777" w:rsidR="005B67DB" w:rsidRDefault="005B67DB"/>
        </w:tc>
      </w:tr>
      <w:tr w:rsidR="0014533F" w14:paraId="33D43086" w14:textId="77777777" w:rsidTr="00752D68">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8D3C39E" w14:textId="2F2F87D4" w:rsidR="0014533F" w:rsidRPr="00F53F5D" w:rsidRDefault="00E629B5">
            <w:pPr>
              <w:rPr>
                <w:b/>
                <w:color w:val="000000" w:themeColor="text1"/>
              </w:rPr>
            </w:pPr>
            <w:r>
              <w:rPr>
                <w:b/>
                <w:color w:val="000000" w:themeColor="text1"/>
              </w:rPr>
              <w:t>Co-</w:t>
            </w:r>
            <w:r w:rsidRPr="00F53F5D">
              <w:rPr>
                <w:b/>
                <w:color w:val="000000" w:themeColor="text1"/>
              </w:rPr>
              <w:t xml:space="preserve">Supervisor’s </w:t>
            </w:r>
            <w:r w:rsidR="00752D68">
              <w:rPr>
                <w:b/>
                <w:color w:val="000000" w:themeColor="text1"/>
              </w:rPr>
              <w:t>Nam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45241" w14:textId="77777777" w:rsidR="0014533F" w:rsidRDefault="0014533F"/>
        </w:tc>
      </w:tr>
      <w:tr w:rsidR="00832A83" w14:paraId="548AB37D" w14:textId="77777777" w:rsidTr="00752D68">
        <w:trPr>
          <w:trHeight w:val="70"/>
        </w:trPr>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6E566542" w14:textId="77777777" w:rsidR="00832A83" w:rsidRPr="00F53F5D" w:rsidRDefault="008E06AC">
            <w:pPr>
              <w:rPr>
                <w:b/>
                <w:color w:val="000000" w:themeColor="text1"/>
              </w:rPr>
            </w:pPr>
            <w:r w:rsidRPr="00F53F5D">
              <w:rPr>
                <w:b/>
                <w:color w:val="000000" w:themeColor="text1"/>
              </w:rPr>
              <w:t>Group Meeting Number</w:t>
            </w:r>
          </w:p>
        </w:tc>
        <w:tc>
          <w:tcPr>
            <w:tcW w:w="243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03779A5A" w14:textId="77777777" w:rsidR="00832A83" w:rsidRDefault="00832A83"/>
        </w:tc>
        <w:tc>
          <w:tcPr>
            <w:tcW w:w="144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E692E76" w14:textId="77777777" w:rsidR="00832A83" w:rsidRPr="00101615" w:rsidRDefault="001540C0">
            <w:pPr>
              <w:rPr>
                <w:b/>
              </w:rPr>
            </w:pPr>
            <w:r>
              <w:t xml:space="preserve">   </w:t>
            </w:r>
            <w:r w:rsidR="00832A83" w:rsidRPr="00F53F5D">
              <w:rPr>
                <w:b/>
                <w:color w:val="000000" w:themeColor="text1"/>
              </w:rPr>
              <w:t>Date</w:t>
            </w:r>
          </w:p>
        </w:tc>
        <w:tc>
          <w:tcPr>
            <w:tcW w:w="360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44282E72" w14:textId="77777777" w:rsidR="00832A83" w:rsidRDefault="00832A83"/>
        </w:tc>
      </w:tr>
      <w:tr w:rsidR="00475329" w14:paraId="7B72E122" w14:textId="77777777" w:rsidTr="00F53F5D">
        <w:tc>
          <w:tcPr>
            <w:tcW w:w="10080" w:type="dxa"/>
            <w:gridSpan w:val="6"/>
            <w:tcBorders>
              <w:top w:val="single" w:sz="4" w:space="0" w:color="FFFFFF" w:themeColor="background1"/>
              <w:left w:val="single" w:sz="4" w:space="0" w:color="A6A6A6" w:themeColor="background1" w:themeShade="A6"/>
              <w:bottom w:val="single" w:sz="4" w:space="0" w:color="A6A6A6" w:themeColor="background1" w:themeShade="A6"/>
              <w:right w:val="single" w:sz="4" w:space="0" w:color="808080" w:themeColor="background1" w:themeShade="80"/>
            </w:tcBorders>
            <w:shd w:val="clear" w:color="auto" w:fill="BFBFBF" w:themeFill="background1" w:themeFillShade="BF"/>
          </w:tcPr>
          <w:p w14:paraId="6814A7B6" w14:textId="77777777" w:rsidR="00475329" w:rsidRPr="00101615" w:rsidRDefault="002C034A">
            <w:pPr>
              <w:rPr>
                <w:b/>
                <w:color w:val="FFFFFF" w:themeColor="background1"/>
              </w:rPr>
            </w:pPr>
            <w:r w:rsidRPr="00F53F5D">
              <w:rPr>
                <w:b/>
                <w:color w:val="000000" w:themeColor="text1"/>
              </w:rPr>
              <w:t xml:space="preserve">Summary of work </w:t>
            </w:r>
            <w:r w:rsidR="0088777C" w:rsidRPr="00F53F5D">
              <w:rPr>
                <w:b/>
                <w:color w:val="000000" w:themeColor="text1"/>
              </w:rPr>
              <w:t>carried out during last two weeks</w:t>
            </w:r>
          </w:p>
        </w:tc>
      </w:tr>
      <w:tr w:rsidR="00475329" w14:paraId="2A6333FE" w14:textId="77777777" w:rsidTr="00F53F5D">
        <w:trPr>
          <w:trHeight w:val="3671"/>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33C466" w14:textId="77777777" w:rsidR="002E2F89" w:rsidRPr="002E2F89" w:rsidRDefault="002E2F89" w:rsidP="002E2F89">
            <w:pPr>
              <w:jc w:val="both"/>
              <w:rPr>
                <w:color w:val="A6A6A6" w:themeColor="background1" w:themeShade="A6"/>
              </w:rPr>
            </w:pPr>
            <w:r w:rsidRPr="002E2F89">
              <w:rPr>
                <w:color w:val="A6A6A6" w:themeColor="background1" w:themeShade="A6"/>
              </w:rPr>
              <w:t>List down the progress the group has made during the two weeks of time. Identify areas/ components/ modules that the group has contributed and clearly state the progress in each component/module.</w:t>
            </w:r>
          </w:p>
          <w:p w14:paraId="3A023806" w14:textId="77777777" w:rsidR="002E2F89" w:rsidRPr="002E2F89" w:rsidRDefault="00346B64" w:rsidP="002E2F89">
            <w:pPr>
              <w:pStyle w:val="ListParagraph"/>
              <w:numPr>
                <w:ilvl w:val="0"/>
                <w:numId w:val="2"/>
              </w:numPr>
              <w:rPr>
                <w:color w:val="A6A6A6" w:themeColor="background1" w:themeShade="A6"/>
              </w:rPr>
            </w:pPr>
            <w:r>
              <w:rPr>
                <w:color w:val="A6A6A6" w:themeColor="background1" w:themeShade="A6"/>
              </w:rPr>
              <w:t>User Interfaces Designing &amp; Implementation for Registration Module</w:t>
            </w:r>
          </w:p>
          <w:p w14:paraId="022C1627" w14:textId="77777777" w:rsidR="002E2F89" w:rsidRDefault="00346B64" w:rsidP="002E2F89">
            <w:pPr>
              <w:pStyle w:val="ListParagraph"/>
              <w:numPr>
                <w:ilvl w:val="0"/>
                <w:numId w:val="2"/>
              </w:numPr>
              <w:rPr>
                <w:color w:val="A6A6A6" w:themeColor="background1" w:themeShade="A6"/>
              </w:rPr>
            </w:pPr>
            <w:r>
              <w:rPr>
                <w:color w:val="A6A6A6" w:themeColor="background1" w:themeShade="A6"/>
              </w:rPr>
              <w:t>Test cases development for Registration Module</w:t>
            </w:r>
          </w:p>
          <w:p w14:paraId="705A782F" w14:textId="77777777" w:rsidR="00346B64" w:rsidRPr="00346B64" w:rsidRDefault="00346B64" w:rsidP="00346B64">
            <w:pPr>
              <w:pStyle w:val="ListParagraph"/>
              <w:numPr>
                <w:ilvl w:val="1"/>
                <w:numId w:val="2"/>
              </w:numPr>
              <w:rPr>
                <w:color w:val="A6A6A6" w:themeColor="background1" w:themeShade="A6"/>
              </w:rPr>
            </w:pPr>
            <w:r>
              <w:rPr>
                <w:color w:val="A6A6A6" w:themeColor="background1" w:themeShade="A6"/>
              </w:rPr>
              <w:t xml:space="preserve">Unit Tests Development &amp; Execution </w:t>
            </w:r>
          </w:p>
          <w:p w14:paraId="59C18EBF" w14:textId="77777777" w:rsidR="002E2F89" w:rsidRDefault="00346B64" w:rsidP="002E2F89">
            <w:pPr>
              <w:pStyle w:val="ListParagraph"/>
              <w:numPr>
                <w:ilvl w:val="0"/>
                <w:numId w:val="2"/>
              </w:numPr>
              <w:rPr>
                <w:color w:val="A6A6A6" w:themeColor="background1" w:themeShade="A6"/>
              </w:rPr>
            </w:pPr>
            <w:r>
              <w:rPr>
                <w:color w:val="A6A6A6" w:themeColor="background1" w:themeShade="A6"/>
              </w:rPr>
              <w:t xml:space="preserve">Client Meeting </w:t>
            </w:r>
          </w:p>
          <w:p w14:paraId="3797264E" w14:textId="33034ED5" w:rsidR="00F53F5D" w:rsidRDefault="00346B64" w:rsidP="00F53F5D">
            <w:pPr>
              <w:pStyle w:val="ListParagraph"/>
              <w:numPr>
                <w:ilvl w:val="0"/>
                <w:numId w:val="2"/>
              </w:numPr>
            </w:pPr>
            <w:r>
              <w:rPr>
                <w:color w:val="A6A6A6" w:themeColor="background1" w:themeShade="A6"/>
              </w:rPr>
              <w:t xml:space="preserve">Accounting Module’s business logic implementation </w:t>
            </w:r>
          </w:p>
          <w:p w14:paraId="3CA53EB3" w14:textId="77777777" w:rsidR="00F53F5D" w:rsidRDefault="00F53F5D" w:rsidP="00F53F5D"/>
        </w:tc>
      </w:tr>
      <w:tr w:rsidR="00475329" w14:paraId="1A07978B" w14:textId="77777777" w:rsidTr="00F53F5D">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3ACE5E62" w14:textId="77777777" w:rsidR="00475329" w:rsidRPr="00F53F5D" w:rsidRDefault="002C034A">
            <w:pPr>
              <w:rPr>
                <w:b/>
                <w:color w:val="000000" w:themeColor="text1"/>
              </w:rPr>
            </w:pPr>
            <w:r w:rsidRPr="00F53F5D">
              <w:rPr>
                <w:b/>
                <w:color w:val="000000" w:themeColor="text1"/>
              </w:rPr>
              <w:t>Individual Contribution for last two weeks</w:t>
            </w:r>
          </w:p>
        </w:tc>
      </w:tr>
      <w:tr w:rsidR="006B4258" w14:paraId="53B0FD76" w14:textId="77777777" w:rsidTr="006B4258">
        <w:tc>
          <w:tcPr>
            <w:tcW w:w="2610" w:type="dxa"/>
            <w:tcBorders>
              <w:top w:val="single" w:sz="4" w:space="0" w:color="A6A6A6" w:themeColor="background1" w:themeShade="A6"/>
              <w:left w:val="single" w:sz="4" w:space="0" w:color="A6A6A6" w:themeColor="background1" w:themeShade="A6"/>
              <w:bottom w:val="nil"/>
              <w:right w:val="single" w:sz="4" w:space="0" w:color="A6A6A6" w:themeColor="background1" w:themeShade="A6"/>
            </w:tcBorders>
            <w:shd w:val="clear" w:color="auto" w:fill="auto"/>
          </w:tcPr>
          <w:p w14:paraId="304D5CFB" w14:textId="77777777" w:rsidR="006B4258" w:rsidRPr="00B86DEF" w:rsidRDefault="006B4258" w:rsidP="00746DBC">
            <w:pPr>
              <w:pStyle w:val="ListParagraph"/>
              <w:numPr>
                <w:ilvl w:val="0"/>
                <w:numId w:val="5"/>
              </w:numPr>
              <w:ind w:left="342"/>
              <w:rPr>
                <w:color w:val="A6A6A6" w:themeColor="background1" w:themeShade="A6"/>
              </w:rPr>
            </w:pPr>
            <w:r w:rsidRPr="00B86DEF">
              <w:rPr>
                <w:color w:val="A6A6A6" w:themeColor="background1" w:themeShade="A6"/>
              </w:rPr>
              <w:t>Name of Member 1</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F4C67A" w14:textId="77777777" w:rsidR="006B4258" w:rsidRPr="00B86DEF" w:rsidRDefault="006B4258" w:rsidP="00ED2427">
            <w:pPr>
              <w:rPr>
                <w:color w:val="A6A6A6" w:themeColor="background1" w:themeShade="A6"/>
              </w:rPr>
            </w:pPr>
            <w:r w:rsidRPr="00B86DEF">
              <w:rPr>
                <w:color w:val="A6A6A6" w:themeColor="background1" w:themeShade="A6"/>
              </w:rPr>
              <w:t>Briefly but clearly state the contribution of the member during last two weeks (What he or she has done in relation to what he or she accepted in previous meeting?). Please don’t state elementary level work you have done. Identify task level work and state it here. For example</w:t>
            </w:r>
          </w:p>
          <w:p w14:paraId="236F0020" w14:textId="77777777" w:rsidR="006B4258" w:rsidRPr="00B86DEF" w:rsidRDefault="006B4258" w:rsidP="00ED2427">
            <w:pPr>
              <w:rPr>
                <w:color w:val="A6A6A6" w:themeColor="background1" w:themeShade="A6"/>
              </w:rPr>
            </w:pPr>
            <w:r w:rsidRPr="00B86DEF">
              <w:rPr>
                <w:color w:val="A6A6A6" w:themeColor="background1" w:themeShade="A6"/>
              </w:rPr>
              <w:t>a). Completed business logic for use cases Reservation, Registration, etc.</w:t>
            </w:r>
          </w:p>
          <w:p w14:paraId="7464A23D" w14:textId="77777777" w:rsidR="006B4258" w:rsidRPr="00B86DEF" w:rsidRDefault="006B4258" w:rsidP="00ED2427">
            <w:pPr>
              <w:rPr>
                <w:color w:val="A6A6A6" w:themeColor="background1" w:themeShade="A6"/>
              </w:rPr>
            </w:pPr>
            <w:r w:rsidRPr="00B86DEF">
              <w:rPr>
                <w:color w:val="A6A6A6" w:themeColor="background1" w:themeShade="A6"/>
              </w:rPr>
              <w:t>b). Modified initial database schema based on aforesaid requirements</w:t>
            </w:r>
          </w:p>
        </w:tc>
      </w:tr>
      <w:tr w:rsidR="00752160" w14:paraId="100D9B67" w14:textId="77777777" w:rsidTr="00752D68">
        <w:trPr>
          <w:trHeight w:val="989"/>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F88915" w14:textId="77777777" w:rsidR="00752160" w:rsidRPr="00B86DEF" w:rsidRDefault="00752160" w:rsidP="00746DBC">
            <w:pPr>
              <w:pStyle w:val="ListParagraph"/>
              <w:numPr>
                <w:ilvl w:val="0"/>
                <w:numId w:val="5"/>
              </w:numPr>
              <w:ind w:left="342"/>
              <w:rPr>
                <w:color w:val="A6A6A6" w:themeColor="background1" w:themeShade="A6"/>
              </w:rPr>
            </w:pPr>
            <w:r w:rsidRPr="00B86DEF">
              <w:rPr>
                <w:color w:val="A6A6A6" w:themeColor="background1" w:themeShade="A6"/>
              </w:rPr>
              <w:t>Name of Member 2</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AFD614" w14:textId="77777777" w:rsidR="00752160" w:rsidRPr="00B86DEF" w:rsidRDefault="00CF5488" w:rsidP="00752160">
            <w:pPr>
              <w:rPr>
                <w:color w:val="A6A6A6" w:themeColor="background1" w:themeShade="A6"/>
              </w:rPr>
            </w:pPr>
            <w:r w:rsidRPr="00B86DEF">
              <w:rPr>
                <w:color w:val="A6A6A6" w:themeColor="background1" w:themeShade="A6"/>
              </w:rPr>
              <w:t>Absent (If the particular member didn’t appear for the meeting and the group couldn’t contact the member to get his/her details)</w:t>
            </w:r>
          </w:p>
          <w:p w14:paraId="08B482E1" w14:textId="77777777" w:rsidR="00CF5488" w:rsidRPr="00B86DEF" w:rsidRDefault="00CF5488" w:rsidP="00752160">
            <w:pPr>
              <w:rPr>
                <w:color w:val="A6A6A6" w:themeColor="background1" w:themeShade="A6"/>
              </w:rPr>
            </w:pPr>
          </w:p>
        </w:tc>
      </w:tr>
      <w:tr w:rsidR="00752160" w14:paraId="763890AD" w14:textId="77777777" w:rsidTr="00752D68">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0F7197" w14:textId="77777777" w:rsidR="00752160" w:rsidRPr="00B86DEF" w:rsidRDefault="00752160" w:rsidP="00746DBC">
            <w:pPr>
              <w:pStyle w:val="ListParagraph"/>
              <w:numPr>
                <w:ilvl w:val="0"/>
                <w:numId w:val="5"/>
              </w:numPr>
              <w:ind w:left="342"/>
              <w:rPr>
                <w:color w:val="A6A6A6" w:themeColor="background1" w:themeShade="A6"/>
              </w:rPr>
            </w:pPr>
            <w:r w:rsidRPr="00B86DEF">
              <w:rPr>
                <w:color w:val="A6A6A6" w:themeColor="background1" w:themeShade="A6"/>
              </w:rPr>
              <w:t>Name of Member 3</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85B061" w14:textId="77777777" w:rsidR="00752160" w:rsidRDefault="00CF5488" w:rsidP="00752160">
            <w:pPr>
              <w:rPr>
                <w:color w:val="A6A6A6" w:themeColor="background1" w:themeShade="A6"/>
              </w:rPr>
            </w:pPr>
            <w:r w:rsidRPr="00B86DEF">
              <w:rPr>
                <w:color w:val="A6A6A6" w:themeColor="background1" w:themeShade="A6"/>
              </w:rPr>
              <w:t>Customer registration module implementation. 10% completed.</w:t>
            </w:r>
          </w:p>
          <w:p w14:paraId="5FCC6343" w14:textId="77777777" w:rsidR="00B75B4B" w:rsidRDefault="00B75B4B" w:rsidP="00752160">
            <w:pPr>
              <w:rPr>
                <w:color w:val="A6A6A6" w:themeColor="background1" w:themeShade="A6"/>
              </w:rPr>
            </w:pPr>
          </w:p>
          <w:p w14:paraId="3F08DC14" w14:textId="77777777" w:rsidR="00671246" w:rsidRPr="00B86DEF" w:rsidRDefault="00671246" w:rsidP="00752160">
            <w:pPr>
              <w:rPr>
                <w:color w:val="A6A6A6" w:themeColor="background1" w:themeShade="A6"/>
              </w:rPr>
            </w:pPr>
          </w:p>
          <w:p w14:paraId="51EFC3D5" w14:textId="77777777" w:rsidR="00CF5488" w:rsidRPr="00B86DEF" w:rsidRDefault="00CF5488" w:rsidP="00752160">
            <w:pPr>
              <w:rPr>
                <w:color w:val="A6A6A6" w:themeColor="background1" w:themeShade="A6"/>
              </w:rPr>
            </w:pPr>
          </w:p>
        </w:tc>
      </w:tr>
      <w:tr w:rsidR="00752160" w14:paraId="294FDF26" w14:textId="77777777" w:rsidTr="00752D68">
        <w:trPr>
          <w:trHeight w:val="962"/>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1335EE" w14:textId="77777777" w:rsidR="00752160" w:rsidRPr="00B86DEF" w:rsidRDefault="00752160" w:rsidP="00746DBC">
            <w:pPr>
              <w:pStyle w:val="ListParagraph"/>
              <w:numPr>
                <w:ilvl w:val="0"/>
                <w:numId w:val="5"/>
              </w:numPr>
              <w:ind w:left="342"/>
              <w:rPr>
                <w:color w:val="A6A6A6" w:themeColor="background1" w:themeShade="A6"/>
              </w:rPr>
            </w:pPr>
            <w:r w:rsidRPr="00B86DEF">
              <w:rPr>
                <w:color w:val="A6A6A6" w:themeColor="background1" w:themeShade="A6"/>
              </w:rPr>
              <w:t>Name of Member 4</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08D9AE" w14:textId="77777777" w:rsidR="00752160" w:rsidRDefault="00752160" w:rsidP="00752160">
            <w:pPr>
              <w:rPr>
                <w:color w:val="A6A6A6" w:themeColor="background1" w:themeShade="A6"/>
              </w:rPr>
            </w:pPr>
          </w:p>
          <w:p w14:paraId="4593C98B" w14:textId="77777777" w:rsidR="00B75B4B" w:rsidRDefault="00B75B4B" w:rsidP="00752160">
            <w:pPr>
              <w:rPr>
                <w:color w:val="A6A6A6" w:themeColor="background1" w:themeShade="A6"/>
              </w:rPr>
            </w:pPr>
          </w:p>
          <w:p w14:paraId="51A7B176" w14:textId="77777777" w:rsidR="00B75B4B" w:rsidRPr="00B86DEF" w:rsidRDefault="00B75B4B" w:rsidP="00752160">
            <w:pPr>
              <w:rPr>
                <w:color w:val="A6A6A6" w:themeColor="background1" w:themeShade="A6"/>
              </w:rPr>
            </w:pPr>
          </w:p>
        </w:tc>
      </w:tr>
      <w:tr w:rsidR="00752160" w14:paraId="03D9F18C" w14:textId="77777777" w:rsidTr="00752D68">
        <w:trPr>
          <w:trHeight w:val="881"/>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308221" w14:textId="77777777" w:rsidR="00752160" w:rsidRPr="00B86DEF" w:rsidRDefault="00752160" w:rsidP="00746DBC">
            <w:pPr>
              <w:pStyle w:val="ListParagraph"/>
              <w:numPr>
                <w:ilvl w:val="0"/>
                <w:numId w:val="5"/>
              </w:numPr>
              <w:ind w:left="342"/>
              <w:rPr>
                <w:color w:val="A6A6A6" w:themeColor="background1" w:themeShade="A6"/>
              </w:rPr>
            </w:pPr>
            <w:r w:rsidRPr="00B86DEF">
              <w:rPr>
                <w:color w:val="A6A6A6" w:themeColor="background1" w:themeShade="A6"/>
              </w:rPr>
              <w:t>Name of Member 5</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FD1735" w14:textId="77777777" w:rsidR="00101615" w:rsidRDefault="00101615" w:rsidP="00101615">
            <w:pPr>
              <w:rPr>
                <w:color w:val="A6A6A6" w:themeColor="background1" w:themeShade="A6"/>
              </w:rPr>
            </w:pPr>
            <w:r>
              <w:rPr>
                <w:color w:val="A6A6A6" w:themeColor="background1" w:themeShade="A6"/>
              </w:rPr>
              <w:t>&lt;------- Remove this row if your group doesn’t have 5</w:t>
            </w:r>
            <w:r w:rsidRPr="00B86DEF">
              <w:rPr>
                <w:color w:val="A6A6A6" w:themeColor="background1" w:themeShade="A6"/>
                <w:vertAlign w:val="superscript"/>
              </w:rPr>
              <w:t>th</w:t>
            </w:r>
            <w:r>
              <w:rPr>
                <w:color w:val="A6A6A6" w:themeColor="background1" w:themeShade="A6"/>
              </w:rPr>
              <w:t xml:space="preserve"> member ----&gt;</w:t>
            </w:r>
          </w:p>
          <w:p w14:paraId="437049C2" w14:textId="77777777" w:rsidR="00B75B4B" w:rsidRDefault="00B75B4B" w:rsidP="00752160">
            <w:pPr>
              <w:rPr>
                <w:color w:val="A6A6A6" w:themeColor="background1" w:themeShade="A6"/>
              </w:rPr>
            </w:pPr>
          </w:p>
          <w:p w14:paraId="45CA7AE8" w14:textId="77777777" w:rsidR="00B75B4B" w:rsidRPr="00B86DEF" w:rsidRDefault="00B75B4B" w:rsidP="00752160">
            <w:pPr>
              <w:rPr>
                <w:color w:val="A6A6A6" w:themeColor="background1" w:themeShade="A6"/>
              </w:rPr>
            </w:pPr>
          </w:p>
        </w:tc>
      </w:tr>
      <w:tr w:rsidR="002C034A" w14:paraId="3393D423" w14:textId="77777777" w:rsidTr="00F53F5D">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B14447A" w14:textId="77777777" w:rsidR="002C034A" w:rsidRPr="00101615" w:rsidRDefault="00BE5CE2" w:rsidP="00BA13FA">
            <w:pPr>
              <w:rPr>
                <w:b/>
              </w:rPr>
            </w:pPr>
            <w:r w:rsidRPr="00F53F5D">
              <w:rPr>
                <w:b/>
                <w:color w:val="000000" w:themeColor="text1"/>
              </w:rPr>
              <w:t>Meeting outcomes</w:t>
            </w:r>
            <w:r w:rsidR="00BA13FA" w:rsidRPr="00F53F5D">
              <w:rPr>
                <w:b/>
                <w:color w:val="000000" w:themeColor="text1"/>
              </w:rPr>
              <w:t xml:space="preserve"> </w:t>
            </w:r>
          </w:p>
        </w:tc>
      </w:tr>
      <w:tr w:rsidR="002C034A" w14:paraId="6092E2F0" w14:textId="77777777" w:rsidTr="00752D68">
        <w:trPr>
          <w:trHeight w:val="3239"/>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3E180F" w14:textId="77777777" w:rsidR="002C034A" w:rsidRDefault="002E2F89">
            <w:pPr>
              <w:rPr>
                <w:color w:val="A6A6A6" w:themeColor="background1" w:themeShade="A6"/>
              </w:rPr>
            </w:pPr>
            <w:r w:rsidRPr="002E2F89">
              <w:rPr>
                <w:color w:val="A6A6A6" w:themeColor="background1" w:themeShade="A6"/>
              </w:rPr>
              <w:t>Briefly list down important aspects you discussed, decisions you made,</w:t>
            </w:r>
          </w:p>
          <w:p w14:paraId="6E2DCD04" w14:textId="77777777" w:rsidR="00346B64" w:rsidRDefault="00346B64" w:rsidP="00346B64">
            <w:pPr>
              <w:pStyle w:val="ListParagraph"/>
              <w:numPr>
                <w:ilvl w:val="0"/>
                <w:numId w:val="4"/>
              </w:numPr>
              <w:rPr>
                <w:color w:val="A6A6A6" w:themeColor="background1" w:themeShade="A6"/>
              </w:rPr>
            </w:pPr>
            <w:r>
              <w:rPr>
                <w:color w:val="A6A6A6" w:themeColor="background1" w:themeShade="A6"/>
              </w:rPr>
              <w:t>Challenges the group had</w:t>
            </w:r>
          </w:p>
          <w:p w14:paraId="6E1EFCEC" w14:textId="77777777" w:rsidR="00346B64" w:rsidRDefault="00346B64" w:rsidP="00346B64">
            <w:pPr>
              <w:pStyle w:val="ListParagraph"/>
              <w:numPr>
                <w:ilvl w:val="0"/>
                <w:numId w:val="4"/>
              </w:numPr>
              <w:rPr>
                <w:color w:val="A6A6A6" w:themeColor="background1" w:themeShade="A6"/>
              </w:rPr>
            </w:pPr>
            <w:r>
              <w:rPr>
                <w:color w:val="A6A6A6" w:themeColor="background1" w:themeShade="A6"/>
              </w:rPr>
              <w:t>Solutions the group suggested</w:t>
            </w:r>
          </w:p>
          <w:p w14:paraId="35D9EE49" w14:textId="77777777" w:rsidR="00346B64" w:rsidRDefault="00346B64" w:rsidP="00346B64">
            <w:pPr>
              <w:pStyle w:val="ListParagraph"/>
              <w:numPr>
                <w:ilvl w:val="0"/>
                <w:numId w:val="4"/>
              </w:numPr>
              <w:rPr>
                <w:color w:val="A6A6A6" w:themeColor="background1" w:themeShade="A6"/>
              </w:rPr>
            </w:pPr>
            <w:r>
              <w:rPr>
                <w:color w:val="A6A6A6" w:themeColor="background1" w:themeShade="A6"/>
              </w:rPr>
              <w:t xml:space="preserve">Important decisions </w:t>
            </w:r>
          </w:p>
          <w:p w14:paraId="35AA47D7" w14:textId="06B21338" w:rsidR="00B45F46" w:rsidRPr="00F369D5" w:rsidRDefault="00B75B4B" w:rsidP="00F369D5">
            <w:pPr>
              <w:pStyle w:val="ListParagraph"/>
              <w:numPr>
                <w:ilvl w:val="0"/>
                <w:numId w:val="4"/>
              </w:numPr>
              <w:rPr>
                <w:color w:val="A6A6A6" w:themeColor="background1" w:themeShade="A6"/>
              </w:rPr>
            </w:pPr>
            <w:r>
              <w:rPr>
                <w:color w:val="A6A6A6" w:themeColor="background1" w:themeShade="A6"/>
              </w:rPr>
              <w:t>Changes made or going to make to the process, product or any aspect</w:t>
            </w:r>
          </w:p>
        </w:tc>
      </w:tr>
      <w:tr w:rsidR="00667022" w:rsidRPr="00667022" w14:paraId="1ED1C823" w14:textId="77777777" w:rsidTr="00F53F5D">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7E18F73D" w14:textId="77777777" w:rsidR="00475329" w:rsidRPr="00F53F5D" w:rsidRDefault="002C034A">
            <w:pPr>
              <w:rPr>
                <w:b/>
                <w:color w:val="FFFFFF" w:themeColor="background1"/>
              </w:rPr>
            </w:pPr>
            <w:r w:rsidRPr="00F53F5D">
              <w:rPr>
                <w:b/>
                <w:color w:val="000000" w:themeColor="text1"/>
              </w:rPr>
              <w:lastRenderedPageBreak/>
              <w:t>Responsibilities Accepted by group members</w:t>
            </w:r>
            <w:r w:rsidR="00BA13FA" w:rsidRPr="00F53F5D">
              <w:rPr>
                <w:b/>
                <w:color w:val="000000" w:themeColor="text1"/>
              </w:rPr>
              <w:t xml:space="preserve"> for the next two weeks</w:t>
            </w:r>
          </w:p>
        </w:tc>
      </w:tr>
      <w:tr w:rsidR="00752160" w14:paraId="4EB1DC79"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F7AC9F" w14:textId="77777777" w:rsidR="00752160" w:rsidRPr="00B86DEF" w:rsidRDefault="00752160" w:rsidP="00746DBC">
            <w:pPr>
              <w:pStyle w:val="ListParagraph"/>
              <w:numPr>
                <w:ilvl w:val="0"/>
                <w:numId w:val="7"/>
              </w:numPr>
              <w:ind w:left="342"/>
              <w:rPr>
                <w:color w:val="A6A6A6" w:themeColor="background1" w:themeShade="A6"/>
              </w:rPr>
            </w:pPr>
            <w:r w:rsidRPr="00B86DEF">
              <w:rPr>
                <w:color w:val="A6A6A6" w:themeColor="background1" w:themeShade="A6"/>
              </w:rPr>
              <w:t>Name of Member 1</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A63BA8" w14:textId="77777777" w:rsidR="00752160" w:rsidRPr="00B86DEF" w:rsidRDefault="00752160" w:rsidP="00752160">
            <w:pPr>
              <w:rPr>
                <w:color w:val="A6A6A6" w:themeColor="background1" w:themeShade="A6"/>
              </w:rPr>
            </w:pPr>
            <w:r w:rsidRPr="00B86DEF">
              <w:rPr>
                <w:color w:val="A6A6A6" w:themeColor="background1" w:themeShade="A6"/>
              </w:rPr>
              <w:t>Implementation of Reservation module</w:t>
            </w:r>
          </w:p>
          <w:p w14:paraId="4C4B8B73" w14:textId="77777777" w:rsidR="00752160" w:rsidRDefault="00752160">
            <w:pPr>
              <w:rPr>
                <w:color w:val="A6A6A6" w:themeColor="background1" w:themeShade="A6"/>
              </w:rPr>
            </w:pPr>
            <w:r w:rsidRPr="00B86DEF">
              <w:rPr>
                <w:color w:val="A6A6A6" w:themeColor="background1" w:themeShade="A6"/>
              </w:rPr>
              <w:t>Developing unit tests for the module</w:t>
            </w:r>
          </w:p>
          <w:p w14:paraId="09319871" w14:textId="77777777" w:rsidR="00B86DEF" w:rsidRPr="00B86DEF" w:rsidRDefault="00B86DEF">
            <w:pPr>
              <w:rPr>
                <w:color w:val="A6A6A6" w:themeColor="background1" w:themeShade="A6"/>
              </w:rPr>
            </w:pPr>
          </w:p>
        </w:tc>
      </w:tr>
      <w:tr w:rsidR="00752160" w14:paraId="7DA3338D"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63FB5B" w14:textId="77777777" w:rsidR="00752160" w:rsidRPr="00B86DEF" w:rsidRDefault="00752160" w:rsidP="00746DBC">
            <w:pPr>
              <w:pStyle w:val="ListParagraph"/>
              <w:numPr>
                <w:ilvl w:val="0"/>
                <w:numId w:val="7"/>
              </w:numPr>
              <w:ind w:left="342"/>
              <w:rPr>
                <w:color w:val="A6A6A6" w:themeColor="background1" w:themeShade="A6"/>
              </w:rPr>
            </w:pPr>
            <w:r w:rsidRPr="00B86DEF">
              <w:rPr>
                <w:color w:val="A6A6A6" w:themeColor="background1" w:themeShade="A6"/>
              </w:rPr>
              <w:t>Name of Member 2</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AE8D07" w14:textId="77777777" w:rsidR="00752160" w:rsidRPr="00B86DEF" w:rsidRDefault="00752160">
            <w:pPr>
              <w:rPr>
                <w:color w:val="A6A6A6" w:themeColor="background1" w:themeShade="A6"/>
              </w:rPr>
            </w:pPr>
          </w:p>
          <w:p w14:paraId="19651D83" w14:textId="77777777" w:rsidR="00752160" w:rsidRPr="00B86DEF" w:rsidRDefault="00752160">
            <w:pPr>
              <w:rPr>
                <w:color w:val="A6A6A6" w:themeColor="background1" w:themeShade="A6"/>
              </w:rPr>
            </w:pPr>
          </w:p>
          <w:p w14:paraId="5729E781" w14:textId="77777777" w:rsidR="00752160" w:rsidRPr="00B86DEF" w:rsidRDefault="00752160">
            <w:pPr>
              <w:rPr>
                <w:color w:val="A6A6A6" w:themeColor="background1" w:themeShade="A6"/>
              </w:rPr>
            </w:pPr>
          </w:p>
        </w:tc>
      </w:tr>
      <w:tr w:rsidR="00752160" w14:paraId="1F5F3EB8"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FD9371" w14:textId="77777777" w:rsidR="00752160" w:rsidRPr="00B86DEF" w:rsidRDefault="00752160" w:rsidP="00746DBC">
            <w:pPr>
              <w:pStyle w:val="ListParagraph"/>
              <w:numPr>
                <w:ilvl w:val="0"/>
                <w:numId w:val="7"/>
              </w:numPr>
              <w:ind w:left="342"/>
              <w:rPr>
                <w:color w:val="A6A6A6" w:themeColor="background1" w:themeShade="A6"/>
              </w:rPr>
            </w:pPr>
            <w:r w:rsidRPr="00B86DEF">
              <w:rPr>
                <w:color w:val="A6A6A6" w:themeColor="background1" w:themeShade="A6"/>
              </w:rPr>
              <w:t>Name of Member 3</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0E538F" w14:textId="77777777" w:rsidR="00752160" w:rsidRPr="00B86DEF" w:rsidRDefault="00752160">
            <w:pPr>
              <w:rPr>
                <w:color w:val="A6A6A6" w:themeColor="background1" w:themeShade="A6"/>
              </w:rPr>
            </w:pPr>
            <w:r w:rsidRPr="00B86DEF">
              <w:rPr>
                <w:color w:val="A6A6A6" w:themeColor="background1" w:themeShade="A6"/>
              </w:rPr>
              <w:t>Implementation of Customer registration module (Continuation</w:t>
            </w:r>
            <w:r w:rsidR="00B86DEF">
              <w:rPr>
                <w:color w:val="A6A6A6" w:themeColor="background1" w:themeShade="A6"/>
              </w:rPr>
              <w:t xml:space="preserve"> from last week</w:t>
            </w:r>
            <w:r w:rsidRPr="00B86DEF">
              <w:rPr>
                <w:color w:val="A6A6A6" w:themeColor="background1" w:themeShade="A6"/>
              </w:rPr>
              <w:t>)</w:t>
            </w:r>
          </w:p>
          <w:p w14:paraId="47A85204" w14:textId="77777777" w:rsidR="00752160" w:rsidRPr="00B86DEF" w:rsidRDefault="00752160">
            <w:pPr>
              <w:rPr>
                <w:color w:val="A6A6A6" w:themeColor="background1" w:themeShade="A6"/>
              </w:rPr>
            </w:pPr>
          </w:p>
        </w:tc>
      </w:tr>
      <w:tr w:rsidR="00752160" w14:paraId="6D1BBEA8"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5D576" w14:textId="77777777" w:rsidR="00752160" w:rsidRPr="00B86DEF" w:rsidRDefault="00CF5488" w:rsidP="00746DBC">
            <w:pPr>
              <w:pStyle w:val="ListParagraph"/>
              <w:numPr>
                <w:ilvl w:val="0"/>
                <w:numId w:val="7"/>
              </w:numPr>
              <w:ind w:left="342"/>
              <w:rPr>
                <w:color w:val="A6A6A6" w:themeColor="background1" w:themeShade="A6"/>
              </w:rPr>
            </w:pPr>
            <w:r w:rsidRPr="00B86DEF">
              <w:rPr>
                <w:color w:val="A6A6A6" w:themeColor="background1" w:themeShade="A6"/>
              </w:rPr>
              <w:t>Name of Member 4</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0AE7AF" w14:textId="77777777" w:rsidR="00752160" w:rsidRPr="00B86DEF" w:rsidRDefault="00752160" w:rsidP="00752160">
            <w:pPr>
              <w:rPr>
                <w:color w:val="A6A6A6" w:themeColor="background1" w:themeShade="A6"/>
              </w:rPr>
            </w:pPr>
            <w:r w:rsidRPr="00B86DEF">
              <w:rPr>
                <w:color w:val="A6A6A6" w:themeColor="background1" w:themeShade="A6"/>
              </w:rPr>
              <w:t>Mobile application development</w:t>
            </w:r>
          </w:p>
          <w:p w14:paraId="2266F9EB" w14:textId="77777777" w:rsidR="00752160" w:rsidRPr="00B86DEF" w:rsidRDefault="00752160" w:rsidP="00752160">
            <w:pPr>
              <w:rPr>
                <w:color w:val="A6A6A6" w:themeColor="background1" w:themeShade="A6"/>
              </w:rPr>
            </w:pPr>
            <w:r w:rsidRPr="00B86DEF">
              <w:rPr>
                <w:color w:val="A6A6A6" w:themeColor="background1" w:themeShade="A6"/>
              </w:rPr>
              <w:t>UI components of the Mobile app</w:t>
            </w:r>
          </w:p>
          <w:p w14:paraId="638E81F0" w14:textId="77777777" w:rsidR="00B86DEF" w:rsidRPr="00B86DEF" w:rsidRDefault="00752160" w:rsidP="00B86DEF">
            <w:pPr>
              <w:rPr>
                <w:color w:val="A6A6A6" w:themeColor="background1" w:themeShade="A6"/>
              </w:rPr>
            </w:pPr>
            <w:r w:rsidRPr="00B86DEF">
              <w:rPr>
                <w:color w:val="A6A6A6" w:themeColor="background1" w:themeShade="A6"/>
              </w:rPr>
              <w:t>Offline functionality of the Mobile app</w:t>
            </w:r>
          </w:p>
        </w:tc>
      </w:tr>
      <w:tr w:rsidR="00752160" w14:paraId="02CCF755" w14:textId="77777777" w:rsidTr="00752D68">
        <w:trPr>
          <w:trHeight w:val="917"/>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6E3781" w14:textId="77777777" w:rsidR="00752160" w:rsidRPr="00B86DEF" w:rsidRDefault="00752160" w:rsidP="00746DBC">
            <w:pPr>
              <w:pStyle w:val="ListParagraph"/>
              <w:numPr>
                <w:ilvl w:val="0"/>
                <w:numId w:val="7"/>
              </w:numPr>
              <w:ind w:left="342"/>
              <w:rPr>
                <w:color w:val="A6A6A6" w:themeColor="background1" w:themeShade="A6"/>
              </w:rPr>
            </w:pPr>
            <w:r w:rsidRPr="00B86DEF">
              <w:rPr>
                <w:color w:val="A6A6A6" w:themeColor="background1" w:themeShade="A6"/>
              </w:rPr>
              <w:t>Name of Member 5</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542F1A" w14:textId="77777777" w:rsidR="00101615" w:rsidRDefault="00101615" w:rsidP="00101615">
            <w:pPr>
              <w:rPr>
                <w:color w:val="A6A6A6" w:themeColor="background1" w:themeShade="A6"/>
              </w:rPr>
            </w:pPr>
            <w:r>
              <w:rPr>
                <w:color w:val="A6A6A6" w:themeColor="background1" w:themeShade="A6"/>
              </w:rPr>
              <w:t>&lt;------- Remove this row if your group doesn’t have 5</w:t>
            </w:r>
            <w:r w:rsidRPr="00B86DEF">
              <w:rPr>
                <w:color w:val="A6A6A6" w:themeColor="background1" w:themeShade="A6"/>
                <w:vertAlign w:val="superscript"/>
              </w:rPr>
              <w:t>th</w:t>
            </w:r>
            <w:r>
              <w:rPr>
                <w:color w:val="A6A6A6" w:themeColor="background1" w:themeShade="A6"/>
              </w:rPr>
              <w:t xml:space="preserve"> member ----&gt;</w:t>
            </w:r>
          </w:p>
          <w:p w14:paraId="379FA6C0" w14:textId="77777777" w:rsidR="00752160" w:rsidRPr="00B86DEF" w:rsidRDefault="00752160">
            <w:pPr>
              <w:rPr>
                <w:color w:val="A6A6A6" w:themeColor="background1" w:themeShade="A6"/>
              </w:rPr>
            </w:pPr>
          </w:p>
        </w:tc>
      </w:tr>
      <w:tr w:rsidR="00237BC0" w14:paraId="0A8E5939" w14:textId="77777777" w:rsidTr="00F53F5D">
        <w:trPr>
          <w:trHeight w:val="70"/>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412F6194" w14:textId="77777777" w:rsidR="00CF755A" w:rsidRDefault="00237BC0">
            <w:pPr>
              <w:rPr>
                <w:b/>
                <w:color w:val="000000" w:themeColor="text1"/>
              </w:rPr>
            </w:pPr>
            <w:bookmarkStart w:id="0" w:name="OLE_LINK1"/>
            <w:bookmarkStart w:id="1" w:name="OLE_LINK2"/>
            <w:r w:rsidRPr="00F53F5D">
              <w:rPr>
                <w:b/>
                <w:color w:val="000000" w:themeColor="text1"/>
              </w:rPr>
              <w:t>Supervisor’s</w:t>
            </w:r>
            <w:r w:rsidR="00EE568E" w:rsidRPr="00F53F5D">
              <w:rPr>
                <w:b/>
                <w:color w:val="000000" w:themeColor="text1"/>
              </w:rPr>
              <w:t xml:space="preserve">/ </w:t>
            </w:r>
            <w:r w:rsidR="00E629B5">
              <w:rPr>
                <w:b/>
                <w:color w:val="000000" w:themeColor="text1"/>
              </w:rPr>
              <w:t>Co-</w:t>
            </w:r>
            <w:r w:rsidR="00E629B5" w:rsidRPr="00F53F5D">
              <w:rPr>
                <w:b/>
                <w:color w:val="000000" w:themeColor="text1"/>
              </w:rPr>
              <w:t xml:space="preserve">Supervisor’s </w:t>
            </w:r>
            <w:r w:rsidR="00110F85">
              <w:rPr>
                <w:b/>
                <w:color w:val="000000" w:themeColor="text1"/>
              </w:rPr>
              <w:t>r</w:t>
            </w:r>
            <w:r w:rsidRPr="00F53F5D">
              <w:rPr>
                <w:b/>
                <w:color w:val="000000" w:themeColor="text1"/>
              </w:rPr>
              <w:t>emark</w:t>
            </w:r>
            <w:r w:rsidR="00D9279D">
              <w:rPr>
                <w:b/>
                <w:color w:val="000000" w:themeColor="text1"/>
              </w:rPr>
              <w:t xml:space="preserve"> </w:t>
            </w:r>
            <w:proofErr w:type="gramStart"/>
            <w:r w:rsidR="00110F85">
              <w:rPr>
                <w:b/>
                <w:color w:val="000000" w:themeColor="text1"/>
              </w:rPr>
              <w:t>has to</w:t>
            </w:r>
            <w:proofErr w:type="gramEnd"/>
            <w:r w:rsidR="00110F85">
              <w:rPr>
                <w:b/>
                <w:color w:val="000000" w:themeColor="text1"/>
              </w:rPr>
              <w:t xml:space="preserve"> be submitted using the Google Form provided in the UGVLE course page. </w:t>
            </w:r>
          </w:p>
          <w:p w14:paraId="2FC0B69D" w14:textId="6F549560" w:rsidR="00237BC0" w:rsidRDefault="00110F85">
            <w:pPr>
              <w:rPr>
                <w:b/>
                <w:color w:val="000000" w:themeColor="text1"/>
              </w:rPr>
            </w:pPr>
            <w:r>
              <w:rPr>
                <w:b/>
                <w:color w:val="000000" w:themeColor="text1"/>
              </w:rPr>
              <w:t>It is the responsibility of the students to share the Google form with the supervisors and the co</w:t>
            </w:r>
            <w:r w:rsidR="001D11DF">
              <w:rPr>
                <w:b/>
                <w:color w:val="000000" w:themeColor="text1"/>
              </w:rPr>
              <w:t>-</w:t>
            </w:r>
            <w:r>
              <w:rPr>
                <w:b/>
                <w:color w:val="000000" w:themeColor="text1"/>
              </w:rPr>
              <w:t>supervisor</w:t>
            </w:r>
            <w:r w:rsidR="001D11DF">
              <w:rPr>
                <w:b/>
                <w:color w:val="000000" w:themeColor="text1"/>
              </w:rPr>
              <w:t>s</w:t>
            </w:r>
            <w:r>
              <w:rPr>
                <w:b/>
                <w:color w:val="000000" w:themeColor="text1"/>
              </w:rPr>
              <w:t>.</w:t>
            </w:r>
          </w:p>
          <w:p w14:paraId="1B4AB50F" w14:textId="1E33B940" w:rsidR="00CF755A" w:rsidRDefault="00CF755A">
            <w:pPr>
              <w:rPr>
                <w:b/>
              </w:rPr>
            </w:pPr>
            <w:r>
              <w:rPr>
                <w:b/>
              </w:rPr>
              <w:t>Only one form is requested to be submitted by the supervisor and the co-supervisor pre one bi</w:t>
            </w:r>
            <w:r w:rsidR="001D11DF">
              <w:rPr>
                <w:b/>
              </w:rPr>
              <w:t>-</w:t>
            </w:r>
            <w:r>
              <w:rPr>
                <w:b/>
              </w:rPr>
              <w:t>w</w:t>
            </w:r>
            <w:r w:rsidR="001D11DF">
              <w:rPr>
                <w:b/>
              </w:rPr>
              <w:t>e</w:t>
            </w:r>
            <w:r>
              <w:rPr>
                <w:b/>
              </w:rPr>
              <w:t>ekly report.</w:t>
            </w:r>
          </w:p>
          <w:p w14:paraId="59DF822D" w14:textId="77777777" w:rsidR="00CF755A" w:rsidRDefault="00CF755A">
            <w:pPr>
              <w:rPr>
                <w:b/>
              </w:rPr>
            </w:pPr>
            <w:r>
              <w:rPr>
                <w:b/>
              </w:rPr>
              <w:t>Signature of the supervisor and the co-supervisor is not required in the bi-weekly report, but the submission of Google form by the supervisor/co-supervisor is required.</w:t>
            </w:r>
          </w:p>
          <w:p w14:paraId="75DEF58D" w14:textId="77777777" w:rsidR="00CF755A" w:rsidRDefault="00CF755A">
            <w:pPr>
              <w:rPr>
                <w:b/>
              </w:rPr>
            </w:pPr>
            <w:r>
              <w:rPr>
                <w:b/>
              </w:rPr>
              <w:t xml:space="preserve">Students </w:t>
            </w:r>
            <w:r w:rsidR="00542535">
              <w:rPr>
                <w:b/>
              </w:rPr>
              <w:t>must</w:t>
            </w:r>
            <w:r>
              <w:rPr>
                <w:b/>
              </w:rPr>
              <w:t xml:space="preserve"> upload the PDF version of the filled bi-weekly report to the link provided in the UGVLE course page before the deadline.  </w:t>
            </w:r>
            <w:bookmarkEnd w:id="0"/>
            <w:bookmarkEnd w:id="1"/>
          </w:p>
          <w:p w14:paraId="0C393AB8" w14:textId="42BA0858" w:rsidR="00542535" w:rsidRPr="00F53F5D" w:rsidRDefault="00542535">
            <w:pPr>
              <w:rPr>
                <w:b/>
              </w:rPr>
            </w:pPr>
          </w:p>
        </w:tc>
      </w:tr>
      <w:tr w:rsidR="00475329" w14:paraId="65A4967D" w14:textId="77777777" w:rsidTr="00F53F5D">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635B66F" w14:textId="703D60BA" w:rsidR="00475329" w:rsidRPr="00F53F5D" w:rsidRDefault="0014533F">
            <w:pPr>
              <w:rPr>
                <w:b/>
              </w:rPr>
            </w:pPr>
            <w:r w:rsidRPr="00F53F5D">
              <w:rPr>
                <w:b/>
                <w:color w:val="000000" w:themeColor="text1"/>
              </w:rPr>
              <w:t xml:space="preserve">Any Other </w:t>
            </w:r>
            <w:r w:rsidR="002866F3" w:rsidRPr="00F53F5D">
              <w:rPr>
                <w:b/>
                <w:color w:val="000000" w:themeColor="text1"/>
              </w:rPr>
              <w:t>Notes</w:t>
            </w:r>
            <w:r w:rsidR="00C94708">
              <w:rPr>
                <w:b/>
                <w:color w:val="000000" w:themeColor="text1"/>
              </w:rPr>
              <w:t xml:space="preserve"> (Email evidence/screenshot from supervisor)</w:t>
            </w:r>
            <w:r w:rsidR="00D9279D">
              <w:rPr>
                <w:b/>
                <w:color w:val="000000" w:themeColor="text1"/>
              </w:rPr>
              <w:t xml:space="preserve"> </w:t>
            </w:r>
          </w:p>
        </w:tc>
      </w:tr>
      <w:tr w:rsidR="002C034A" w14:paraId="65BE5535" w14:textId="77777777" w:rsidTr="00752D68">
        <w:trPr>
          <w:trHeight w:val="2087"/>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D3CE5C" w14:textId="77777777" w:rsidR="00B45F46" w:rsidRDefault="00B45F46" w:rsidP="009221F0"/>
          <w:p w14:paraId="2AF203B6" w14:textId="77777777" w:rsidR="00EE6DE3" w:rsidRDefault="00EE6DE3" w:rsidP="009221F0"/>
          <w:p w14:paraId="096A226E" w14:textId="77777777" w:rsidR="00EE6DE3" w:rsidRDefault="00EE6DE3" w:rsidP="009221F0"/>
          <w:p w14:paraId="64ECF8B5" w14:textId="77777777" w:rsidR="00EE6DE3" w:rsidRDefault="00EE6DE3" w:rsidP="009221F0"/>
          <w:p w14:paraId="2105030C" w14:textId="77777777" w:rsidR="00EE6DE3" w:rsidRDefault="00EE6DE3" w:rsidP="009221F0"/>
          <w:p w14:paraId="77093807" w14:textId="77777777" w:rsidR="00EE6DE3" w:rsidRDefault="00EE6DE3" w:rsidP="009221F0"/>
          <w:p w14:paraId="0F679EBE" w14:textId="77777777" w:rsidR="00EE6DE3" w:rsidRDefault="00EE6DE3" w:rsidP="009221F0"/>
          <w:p w14:paraId="1224CD14" w14:textId="77777777" w:rsidR="00EE6DE3" w:rsidRDefault="00EE6DE3" w:rsidP="009221F0"/>
          <w:p w14:paraId="207B95BA" w14:textId="77777777" w:rsidR="00EE6DE3" w:rsidRDefault="00EE6DE3" w:rsidP="009221F0"/>
          <w:p w14:paraId="762E3543" w14:textId="402BB339" w:rsidR="00EE6DE3" w:rsidRDefault="00EE6DE3" w:rsidP="009221F0"/>
        </w:tc>
      </w:tr>
      <w:tr w:rsidR="00494D93" w14:paraId="5B33D7E8" w14:textId="77777777" w:rsidTr="00F53F5D">
        <w:trPr>
          <w:trHeight w:val="125"/>
        </w:trPr>
        <w:tc>
          <w:tcPr>
            <w:tcW w:w="10080" w:type="dxa"/>
            <w:gridSpan w:val="6"/>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51D7B47C" w14:textId="77777777" w:rsidR="00494D93" w:rsidRPr="00F53F5D" w:rsidRDefault="00494D93" w:rsidP="00494D93">
            <w:pPr>
              <w:jc w:val="center"/>
              <w:rPr>
                <w:b/>
                <w:color w:val="000000" w:themeColor="text1"/>
              </w:rPr>
            </w:pPr>
            <w:r w:rsidRPr="00F53F5D">
              <w:rPr>
                <w:b/>
                <w:color w:val="000000" w:themeColor="text1"/>
              </w:rPr>
              <w:t>Attendance of the group members</w:t>
            </w:r>
          </w:p>
        </w:tc>
      </w:tr>
      <w:tr w:rsidR="00494D93" w14:paraId="41752CBF" w14:textId="77777777" w:rsidTr="00F53F5D">
        <w:trPr>
          <w:trHeight w:val="125"/>
        </w:trPr>
        <w:tc>
          <w:tcPr>
            <w:tcW w:w="5580" w:type="dxa"/>
            <w:gridSpan w:val="3"/>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shd w:val="clear" w:color="auto" w:fill="BFBFBF" w:themeFill="background1" w:themeFillShade="BF"/>
          </w:tcPr>
          <w:p w14:paraId="6EEEB778" w14:textId="77777777" w:rsidR="00494D93" w:rsidRPr="00F53F5D" w:rsidRDefault="00494D93" w:rsidP="00494D93">
            <w:pPr>
              <w:jc w:val="center"/>
              <w:rPr>
                <w:b/>
                <w:color w:val="000000" w:themeColor="text1"/>
              </w:rPr>
            </w:pPr>
            <w:r w:rsidRPr="00F53F5D">
              <w:rPr>
                <w:b/>
                <w:color w:val="000000" w:themeColor="text1"/>
              </w:rPr>
              <w:t>Student Name</w:t>
            </w:r>
          </w:p>
        </w:tc>
        <w:tc>
          <w:tcPr>
            <w:tcW w:w="2250" w:type="dxa"/>
            <w:gridSpan w:val="2"/>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7016EC7" w14:textId="77777777" w:rsidR="00494D93" w:rsidRPr="00F53F5D" w:rsidRDefault="00EE16F6" w:rsidP="00494D93">
            <w:pPr>
              <w:jc w:val="center"/>
              <w:rPr>
                <w:b/>
                <w:color w:val="000000" w:themeColor="text1"/>
              </w:rPr>
            </w:pPr>
            <w:r w:rsidRPr="00F53F5D">
              <w:rPr>
                <w:b/>
                <w:color w:val="000000" w:themeColor="text1"/>
              </w:rPr>
              <w:t>Index</w:t>
            </w:r>
            <w:r w:rsidR="00494D93" w:rsidRPr="00F53F5D">
              <w:rPr>
                <w:b/>
                <w:color w:val="000000" w:themeColor="text1"/>
              </w:rPr>
              <w:t xml:space="preserve"> No.</w:t>
            </w:r>
          </w:p>
        </w:tc>
        <w:tc>
          <w:tcPr>
            <w:tcW w:w="2250"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shd w:val="clear" w:color="auto" w:fill="BFBFBF" w:themeFill="background1" w:themeFillShade="BF"/>
          </w:tcPr>
          <w:p w14:paraId="6D03AF9E" w14:textId="77777777" w:rsidR="00494D93" w:rsidRPr="00F53F5D" w:rsidRDefault="00494D93" w:rsidP="00494D93">
            <w:pPr>
              <w:jc w:val="center"/>
              <w:rPr>
                <w:b/>
                <w:color w:val="000000" w:themeColor="text1"/>
              </w:rPr>
            </w:pPr>
            <w:r w:rsidRPr="00F53F5D">
              <w:rPr>
                <w:b/>
                <w:color w:val="000000" w:themeColor="text1"/>
              </w:rPr>
              <w:t>Signature</w:t>
            </w:r>
          </w:p>
        </w:tc>
      </w:tr>
      <w:tr w:rsidR="00494D93" w14:paraId="3865B20C" w14:textId="77777777" w:rsidTr="00602293">
        <w:trPr>
          <w:trHeight w:val="422"/>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42680A" w14:textId="77777777" w:rsidR="00494D93" w:rsidRPr="00494D93" w:rsidRDefault="00494D93">
            <w:pPr>
              <w:rPr>
                <w:color w:val="000000" w:themeColor="text1"/>
              </w:rPr>
            </w:pPr>
            <w:r w:rsidRPr="00494D93">
              <w:rPr>
                <w:color w:val="000000" w:themeColor="text1"/>
              </w:rPr>
              <w:t>1).</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E1A81"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6B9CA9" w14:textId="77777777" w:rsidR="00494D93" w:rsidRPr="0014533F" w:rsidRDefault="00494D93">
            <w:pPr>
              <w:rPr>
                <w:color w:val="A6A6A6" w:themeColor="background1" w:themeShade="A6"/>
              </w:rPr>
            </w:pPr>
          </w:p>
        </w:tc>
      </w:tr>
      <w:tr w:rsidR="00494D93" w14:paraId="00C9CEB4"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6C481B" w14:textId="77777777" w:rsidR="00494D93" w:rsidRPr="00494D93" w:rsidRDefault="00494D93">
            <w:pPr>
              <w:rPr>
                <w:color w:val="000000" w:themeColor="text1"/>
              </w:rPr>
            </w:pPr>
            <w:r w:rsidRPr="00494D93">
              <w:rPr>
                <w:color w:val="000000" w:themeColor="text1"/>
              </w:rPr>
              <w:t>2).</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17142B"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6D7FBA" w14:textId="77777777" w:rsidR="00494D93" w:rsidRPr="0014533F" w:rsidRDefault="00494D93">
            <w:pPr>
              <w:rPr>
                <w:color w:val="A6A6A6" w:themeColor="background1" w:themeShade="A6"/>
              </w:rPr>
            </w:pPr>
          </w:p>
        </w:tc>
      </w:tr>
      <w:tr w:rsidR="00494D93" w14:paraId="5B2D571B"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0B717B" w14:textId="77777777" w:rsidR="00494D93" w:rsidRPr="00494D93" w:rsidRDefault="00494D93">
            <w:pPr>
              <w:rPr>
                <w:color w:val="000000" w:themeColor="text1"/>
              </w:rPr>
            </w:pPr>
            <w:r w:rsidRPr="00494D93">
              <w:rPr>
                <w:color w:val="000000" w:themeColor="text1"/>
              </w:rPr>
              <w:t>3).</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0D6E54"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E4802" w14:textId="77777777" w:rsidR="00494D93" w:rsidRPr="0014533F" w:rsidRDefault="00494D93">
            <w:pPr>
              <w:rPr>
                <w:color w:val="A6A6A6" w:themeColor="background1" w:themeShade="A6"/>
              </w:rPr>
            </w:pPr>
          </w:p>
        </w:tc>
      </w:tr>
      <w:tr w:rsidR="00494D93" w14:paraId="71309216"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73939A" w14:textId="77777777" w:rsidR="00494D93" w:rsidRPr="00494D93" w:rsidRDefault="00494D93">
            <w:pPr>
              <w:rPr>
                <w:color w:val="000000" w:themeColor="text1"/>
              </w:rPr>
            </w:pPr>
            <w:r w:rsidRPr="00494D93">
              <w:rPr>
                <w:color w:val="000000" w:themeColor="text1"/>
              </w:rPr>
              <w:t>4).</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F27141"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EFC3A0" w14:textId="77777777" w:rsidR="00494D93" w:rsidRPr="0014533F" w:rsidRDefault="00494D93">
            <w:pPr>
              <w:rPr>
                <w:color w:val="A6A6A6" w:themeColor="background1" w:themeShade="A6"/>
              </w:rPr>
            </w:pPr>
          </w:p>
        </w:tc>
      </w:tr>
      <w:tr w:rsidR="00494D93" w14:paraId="6019F07E"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F614256" w14:textId="77777777" w:rsidR="003221C0" w:rsidRDefault="00494D93" w:rsidP="003221C0">
            <w:pPr>
              <w:rPr>
                <w:color w:val="A6A6A6" w:themeColor="background1" w:themeShade="A6"/>
              </w:rPr>
            </w:pPr>
            <w:r w:rsidRPr="00494D93">
              <w:rPr>
                <w:color w:val="000000" w:themeColor="text1"/>
              </w:rPr>
              <w:t>5).</w:t>
            </w:r>
            <w:r w:rsidR="003221C0">
              <w:rPr>
                <w:color w:val="A6A6A6" w:themeColor="background1" w:themeShade="A6"/>
              </w:rPr>
              <w:t xml:space="preserve"> &lt;------- Remove this row if no 5</w:t>
            </w:r>
            <w:r w:rsidR="003221C0" w:rsidRPr="00B86DEF">
              <w:rPr>
                <w:color w:val="A6A6A6" w:themeColor="background1" w:themeShade="A6"/>
                <w:vertAlign w:val="superscript"/>
              </w:rPr>
              <w:t>th</w:t>
            </w:r>
            <w:r w:rsidR="003221C0">
              <w:rPr>
                <w:color w:val="A6A6A6" w:themeColor="background1" w:themeShade="A6"/>
              </w:rPr>
              <w:t xml:space="preserve"> member ----&gt;</w:t>
            </w:r>
          </w:p>
          <w:p w14:paraId="013AD043" w14:textId="77777777" w:rsidR="00494D93" w:rsidRPr="00494D93" w:rsidRDefault="00494D93">
            <w:pPr>
              <w:rPr>
                <w:color w:val="000000" w:themeColor="text1"/>
              </w:rPr>
            </w:pP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5446EC"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31A87F" w14:textId="77777777" w:rsidR="00494D93" w:rsidRPr="0014533F" w:rsidRDefault="00494D93">
            <w:pPr>
              <w:rPr>
                <w:color w:val="A6A6A6" w:themeColor="background1" w:themeShade="A6"/>
              </w:rPr>
            </w:pPr>
          </w:p>
        </w:tc>
      </w:tr>
    </w:tbl>
    <w:p w14:paraId="5E2C023D" w14:textId="77777777" w:rsidR="00475329" w:rsidRDefault="00475329"/>
    <w:sectPr w:rsidR="00475329" w:rsidSect="00671246">
      <w:headerReference w:type="even" r:id="rId8"/>
      <w:headerReference w:type="default" r:id="rId9"/>
      <w:footerReference w:type="even" r:id="rId10"/>
      <w:footerReference w:type="default" r:id="rId11"/>
      <w:headerReference w:type="first" r:id="rId12"/>
      <w:footerReference w:type="first" r:id="rId13"/>
      <w:pgSz w:w="11907" w:h="16839" w:code="9"/>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A311C" w14:textId="77777777" w:rsidR="00A00AA2" w:rsidRDefault="00A00AA2" w:rsidP="002E2F89">
      <w:pPr>
        <w:spacing w:after="0" w:line="240" w:lineRule="auto"/>
      </w:pPr>
      <w:r>
        <w:separator/>
      </w:r>
    </w:p>
  </w:endnote>
  <w:endnote w:type="continuationSeparator" w:id="0">
    <w:p w14:paraId="69DEBB71" w14:textId="77777777" w:rsidR="00A00AA2" w:rsidRDefault="00A00AA2" w:rsidP="002E2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7D42" w14:textId="77777777" w:rsidR="002E2F89" w:rsidRDefault="002E2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EB48" w14:textId="77777777" w:rsidR="002E2F89" w:rsidRDefault="002E2F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D04B" w14:textId="77777777" w:rsidR="002E2F89" w:rsidRDefault="002E2F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5AC60" w14:textId="77777777" w:rsidR="00A00AA2" w:rsidRDefault="00A00AA2" w:rsidP="002E2F89">
      <w:pPr>
        <w:spacing w:after="0" w:line="240" w:lineRule="auto"/>
      </w:pPr>
      <w:r>
        <w:separator/>
      </w:r>
    </w:p>
  </w:footnote>
  <w:footnote w:type="continuationSeparator" w:id="0">
    <w:p w14:paraId="4BE267F1" w14:textId="77777777" w:rsidR="00A00AA2" w:rsidRDefault="00A00AA2" w:rsidP="002E2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CF77B" w14:textId="77777777" w:rsidR="002E2F89" w:rsidRDefault="002E2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D28EB" w14:textId="77777777" w:rsidR="002E2F89" w:rsidRDefault="002E2F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8B3F" w14:textId="77777777" w:rsidR="002E2F89" w:rsidRDefault="002E2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D1E"/>
    <w:multiLevelType w:val="hybridMultilevel"/>
    <w:tmpl w:val="7C44A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183532"/>
    <w:multiLevelType w:val="hybridMultilevel"/>
    <w:tmpl w:val="13CE4864"/>
    <w:lvl w:ilvl="0" w:tplc="46C8F1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F07E40"/>
    <w:multiLevelType w:val="hybridMultilevel"/>
    <w:tmpl w:val="F9B88D0C"/>
    <w:lvl w:ilvl="0" w:tplc="A4329928">
      <w:start w:val="1"/>
      <w:numFmt w:val="decimal"/>
      <w:lvlText w:val="%1."/>
      <w:lvlJc w:val="left"/>
      <w:pPr>
        <w:ind w:left="720" w:hanging="360"/>
      </w:pPr>
      <w:rPr>
        <w:color w:val="A6A6A6" w:themeColor="background1" w:themeShade="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A5C87"/>
    <w:multiLevelType w:val="hybridMultilevel"/>
    <w:tmpl w:val="05223E0E"/>
    <w:lvl w:ilvl="0" w:tplc="B91AD1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E36A2A"/>
    <w:multiLevelType w:val="hybridMultilevel"/>
    <w:tmpl w:val="1FF8F070"/>
    <w:lvl w:ilvl="0" w:tplc="B91AD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857728"/>
    <w:multiLevelType w:val="hybridMultilevel"/>
    <w:tmpl w:val="1C60C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FC15C3"/>
    <w:multiLevelType w:val="hybridMultilevel"/>
    <w:tmpl w:val="9E90821E"/>
    <w:lvl w:ilvl="0" w:tplc="390AACF4">
      <w:start w:val="1"/>
      <w:numFmt w:val="decimal"/>
      <w:lvlText w:val="%1."/>
      <w:lvlJc w:val="left"/>
      <w:pPr>
        <w:ind w:left="720" w:hanging="360"/>
      </w:pPr>
      <w:rPr>
        <w:color w:val="A6A6A6" w:themeColor="background1" w:themeShade="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2397605">
    <w:abstractNumId w:val="2"/>
  </w:num>
  <w:num w:numId="2" w16cid:durableId="275647725">
    <w:abstractNumId w:val="6"/>
  </w:num>
  <w:num w:numId="3" w16cid:durableId="472336530">
    <w:abstractNumId w:val="5"/>
  </w:num>
  <w:num w:numId="4" w16cid:durableId="1907884739">
    <w:abstractNumId w:val="0"/>
  </w:num>
  <w:num w:numId="5" w16cid:durableId="1926256267">
    <w:abstractNumId w:val="3"/>
  </w:num>
  <w:num w:numId="6" w16cid:durableId="936595371">
    <w:abstractNumId w:val="4"/>
  </w:num>
  <w:num w:numId="7" w16cid:durableId="2127965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MzE0MLUyMzQwMDAyUdpeDU4uLM/DyQAsNaAMyFxcYsAAAA"/>
  </w:docVars>
  <w:rsids>
    <w:rsidRoot w:val="003C2B7D"/>
    <w:rsid w:val="000F301A"/>
    <w:rsid w:val="00101615"/>
    <w:rsid w:val="00110F85"/>
    <w:rsid w:val="00141450"/>
    <w:rsid w:val="0014533F"/>
    <w:rsid w:val="001540C0"/>
    <w:rsid w:val="001A021A"/>
    <w:rsid w:val="001D11DF"/>
    <w:rsid w:val="00237BC0"/>
    <w:rsid w:val="00285F96"/>
    <w:rsid w:val="002866F3"/>
    <w:rsid w:val="00294C93"/>
    <w:rsid w:val="002A3859"/>
    <w:rsid w:val="002C034A"/>
    <w:rsid w:val="002D27D7"/>
    <w:rsid w:val="002E2F89"/>
    <w:rsid w:val="002E74AA"/>
    <w:rsid w:val="002E76F4"/>
    <w:rsid w:val="003221C0"/>
    <w:rsid w:val="00346B64"/>
    <w:rsid w:val="0035474D"/>
    <w:rsid w:val="003B740A"/>
    <w:rsid w:val="003C2B7D"/>
    <w:rsid w:val="004250F8"/>
    <w:rsid w:val="0046055D"/>
    <w:rsid w:val="00475329"/>
    <w:rsid w:val="00494D93"/>
    <w:rsid w:val="004D0642"/>
    <w:rsid w:val="004E47FC"/>
    <w:rsid w:val="00512BBB"/>
    <w:rsid w:val="00542535"/>
    <w:rsid w:val="005768F1"/>
    <w:rsid w:val="005B67DB"/>
    <w:rsid w:val="005E100C"/>
    <w:rsid w:val="00602293"/>
    <w:rsid w:val="0061716D"/>
    <w:rsid w:val="0064538D"/>
    <w:rsid w:val="006601EA"/>
    <w:rsid w:val="00667022"/>
    <w:rsid w:val="00671246"/>
    <w:rsid w:val="006A0813"/>
    <w:rsid w:val="006A50DD"/>
    <w:rsid w:val="006B4258"/>
    <w:rsid w:val="006B7D58"/>
    <w:rsid w:val="006C7335"/>
    <w:rsid w:val="0071351E"/>
    <w:rsid w:val="00746DBC"/>
    <w:rsid w:val="00752160"/>
    <w:rsid w:val="00752D68"/>
    <w:rsid w:val="00780383"/>
    <w:rsid w:val="007B2FF9"/>
    <w:rsid w:val="007F0B44"/>
    <w:rsid w:val="008162A7"/>
    <w:rsid w:val="00832A83"/>
    <w:rsid w:val="0086752F"/>
    <w:rsid w:val="00876264"/>
    <w:rsid w:val="00880FCD"/>
    <w:rsid w:val="0088777C"/>
    <w:rsid w:val="008E06AC"/>
    <w:rsid w:val="008F584D"/>
    <w:rsid w:val="0090126C"/>
    <w:rsid w:val="009221F0"/>
    <w:rsid w:val="009A13FF"/>
    <w:rsid w:val="009E2AB9"/>
    <w:rsid w:val="009E2C4A"/>
    <w:rsid w:val="009F4835"/>
    <w:rsid w:val="00A00AA2"/>
    <w:rsid w:val="00A25282"/>
    <w:rsid w:val="00AC74E1"/>
    <w:rsid w:val="00B0088E"/>
    <w:rsid w:val="00B17615"/>
    <w:rsid w:val="00B45F46"/>
    <w:rsid w:val="00B53B37"/>
    <w:rsid w:val="00B75B4B"/>
    <w:rsid w:val="00B86DEF"/>
    <w:rsid w:val="00BA13FA"/>
    <w:rsid w:val="00BC1495"/>
    <w:rsid w:val="00BE5CE2"/>
    <w:rsid w:val="00C0511D"/>
    <w:rsid w:val="00C06A56"/>
    <w:rsid w:val="00C326BB"/>
    <w:rsid w:val="00C41412"/>
    <w:rsid w:val="00C93B6A"/>
    <w:rsid w:val="00C94708"/>
    <w:rsid w:val="00CB0D5A"/>
    <w:rsid w:val="00CE46DF"/>
    <w:rsid w:val="00CF5488"/>
    <w:rsid w:val="00CF755A"/>
    <w:rsid w:val="00D00B8D"/>
    <w:rsid w:val="00D01BCE"/>
    <w:rsid w:val="00D9279D"/>
    <w:rsid w:val="00DA446D"/>
    <w:rsid w:val="00E27551"/>
    <w:rsid w:val="00E629B5"/>
    <w:rsid w:val="00E65EB2"/>
    <w:rsid w:val="00EA0CF3"/>
    <w:rsid w:val="00EA4923"/>
    <w:rsid w:val="00ED2427"/>
    <w:rsid w:val="00EE16F6"/>
    <w:rsid w:val="00EE568E"/>
    <w:rsid w:val="00EE6DE3"/>
    <w:rsid w:val="00EF38F0"/>
    <w:rsid w:val="00F26CB1"/>
    <w:rsid w:val="00F369D5"/>
    <w:rsid w:val="00F53F5D"/>
    <w:rsid w:val="00F9130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8FC10"/>
  <w15:chartTrackingRefBased/>
  <w15:docId w15:val="{AA02C6B3-FDA6-4798-9F64-5633648C3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5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034A"/>
    <w:pPr>
      <w:ind w:left="720"/>
      <w:contextualSpacing/>
    </w:pPr>
  </w:style>
  <w:style w:type="character" w:styleId="CommentReference">
    <w:name w:val="annotation reference"/>
    <w:basedOn w:val="DefaultParagraphFont"/>
    <w:uiPriority w:val="99"/>
    <w:semiHidden/>
    <w:unhideWhenUsed/>
    <w:rsid w:val="00F91300"/>
    <w:rPr>
      <w:sz w:val="16"/>
      <w:szCs w:val="16"/>
    </w:rPr>
  </w:style>
  <w:style w:type="paragraph" w:styleId="CommentText">
    <w:name w:val="annotation text"/>
    <w:basedOn w:val="Normal"/>
    <w:link w:val="CommentTextChar"/>
    <w:uiPriority w:val="99"/>
    <w:semiHidden/>
    <w:unhideWhenUsed/>
    <w:rsid w:val="00F91300"/>
    <w:pPr>
      <w:spacing w:line="240" w:lineRule="auto"/>
    </w:pPr>
    <w:rPr>
      <w:sz w:val="20"/>
      <w:szCs w:val="20"/>
    </w:rPr>
  </w:style>
  <w:style w:type="character" w:customStyle="1" w:styleId="CommentTextChar">
    <w:name w:val="Comment Text Char"/>
    <w:basedOn w:val="DefaultParagraphFont"/>
    <w:link w:val="CommentText"/>
    <w:uiPriority w:val="99"/>
    <w:semiHidden/>
    <w:rsid w:val="00F91300"/>
    <w:rPr>
      <w:sz w:val="20"/>
      <w:szCs w:val="20"/>
    </w:rPr>
  </w:style>
  <w:style w:type="paragraph" w:styleId="CommentSubject">
    <w:name w:val="annotation subject"/>
    <w:basedOn w:val="CommentText"/>
    <w:next w:val="CommentText"/>
    <w:link w:val="CommentSubjectChar"/>
    <w:uiPriority w:val="99"/>
    <w:semiHidden/>
    <w:unhideWhenUsed/>
    <w:rsid w:val="00F91300"/>
    <w:rPr>
      <w:b/>
      <w:bCs/>
    </w:rPr>
  </w:style>
  <w:style w:type="character" w:customStyle="1" w:styleId="CommentSubjectChar">
    <w:name w:val="Comment Subject Char"/>
    <w:basedOn w:val="CommentTextChar"/>
    <w:link w:val="CommentSubject"/>
    <w:uiPriority w:val="99"/>
    <w:semiHidden/>
    <w:rsid w:val="00F91300"/>
    <w:rPr>
      <w:b/>
      <w:bCs/>
      <w:sz w:val="20"/>
      <w:szCs w:val="20"/>
    </w:rPr>
  </w:style>
  <w:style w:type="paragraph" w:styleId="BalloonText">
    <w:name w:val="Balloon Text"/>
    <w:basedOn w:val="Normal"/>
    <w:link w:val="BalloonTextChar"/>
    <w:uiPriority w:val="99"/>
    <w:semiHidden/>
    <w:unhideWhenUsed/>
    <w:rsid w:val="00F913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300"/>
    <w:rPr>
      <w:rFonts w:ascii="Segoe UI" w:hAnsi="Segoe UI" w:cs="Segoe UI"/>
      <w:sz w:val="18"/>
      <w:szCs w:val="18"/>
    </w:rPr>
  </w:style>
  <w:style w:type="paragraph" w:styleId="Header">
    <w:name w:val="header"/>
    <w:basedOn w:val="Normal"/>
    <w:link w:val="HeaderChar"/>
    <w:uiPriority w:val="99"/>
    <w:unhideWhenUsed/>
    <w:rsid w:val="002E2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F89"/>
  </w:style>
  <w:style w:type="paragraph" w:styleId="Footer">
    <w:name w:val="footer"/>
    <w:basedOn w:val="Normal"/>
    <w:link w:val="FooterChar"/>
    <w:uiPriority w:val="99"/>
    <w:unhideWhenUsed/>
    <w:rsid w:val="002E2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E0655-E5F6-7B47-8E72-8BE69A5C5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2</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Tharindu Wijethilake</cp:lastModifiedBy>
  <cp:revision>48</cp:revision>
  <dcterms:created xsi:type="dcterms:W3CDTF">2016-09-28T06:15:00Z</dcterms:created>
  <dcterms:modified xsi:type="dcterms:W3CDTF">2022-07-07T06:18:00Z</dcterms:modified>
</cp:coreProperties>
</file>